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p>
    <w:bookmarkStart w:id="20" w:name="Xda41ba582d852542dc794791e8e9736834371b2"/>
    <w:p>
      <w:pPr>
        <w:pStyle w:val="Heading1"/>
      </w:pPr>
      <w:r>
        <w:t xml:space="preserve">Cover Letter for Military Officer Position in Uganda Kampala</w:t>
      </w:r>
    </w:p>
    <w:p>
      <w:pPr>
        <w:pStyle w:val="FirstParagraph"/>
      </w:pPr>
      <w:r>
        <w:t xml:space="preserve">Dear [Hiring Manager's Name],</w:t>
      </w:r>
    </w:p>
    <w:p>
      <w:pPr>
        <w:pStyle w:val="BodyText"/>
      </w:pPr>
      <w:r>
        <w:t xml:space="preserve">As a dedicated and experienced military officer with over [X years] of service, I am writing to express my sincere interest in the Military Officer position within the Armed Forces of Uganda, specifically based in Kampala. This opportunity aligns perfectly with my professional aspirations, leadership philosophy, and commitment to safeguarding national security while fostering stability in one of Africa’s most dynamic regions. The intersection of my military expertise and understanding of Uganda’s unique challenges makes me a strong candidate for this role. I am confident that my background, values, and vision for service will contribute meaningfully to the mission of the Uganda People’s Defence Forces (UPDF) in Kampala.</w:t>
      </w:r>
    </w:p>
    <w:p>
      <w:pPr>
        <w:pStyle w:val="BodyText"/>
      </w:pPr>
      <w:r>
        <w:t xml:space="preserve">Throughout my career as a military officer, I have consistently demonstrated leadership under pressure, strategic thinking in complex environments, and an unwavering dedication to the principles of discipline and service. My journey began with [insert specific rank or unit], where I honed my skills in tactical operations, personnel management, and crisis response. Over the years, I have served in various capacities that demanded adaptability, from conducting border security operations to leading community engagement initiatives that strengthened trust between military forces and local populations. These experiences have instilled in me a profound respect for the role of the armed forces as both a protector of national sovereignty and a pillar of societal development.</w:t>
      </w:r>
    </w:p>
    <w:p>
      <w:pPr>
        <w:pStyle w:val="BodyText"/>
      </w:pPr>
      <w:r>
        <w:t xml:space="preserve">One of my most significant accomplishments was [insert specific achievement, e.g., "leading a multi-agency operation to secure key infrastructure during a regional conflict," or "implementing training programs that enhanced the readiness of junior officers"]. This work required not only technical proficiency but also an ability to collaborate with diverse stakeholders, including government agencies, international partners, and local communities. In Uganda Kampala, where the military plays a critical role in maintaining peace and addressing transnational threats such as terrorism and cross-border crime, these skills are invaluable. I am particularly drawn to this position because it offers the chance to apply my expertise in a context where strategic foresight and cultural sensitivity are paramount.</w:t>
      </w:r>
    </w:p>
    <w:p>
      <w:pPr>
        <w:pStyle w:val="BodyText"/>
      </w:pPr>
      <w:r>
        <w:t xml:space="preserve">As a Military Officer, I have always prioritized the well-being of my subordinates and the communities we serve. In Kampala, where urbanization and socio-economic disparities pose unique challenges, this principle is especially relevant. My experience in [mention specific training or deployment, e.g., "urban warfare simulations" or "disaster relief operations"] has equipped me to navigate complex environments while upholding the highest standards of professionalism. I am also deeply committed to promoting ethical leadership and ensuring that military operations align with international humanitarian laws and the values of the Ugandan people.</w:t>
      </w:r>
    </w:p>
    <w:p>
      <w:pPr>
        <w:pStyle w:val="BodyText"/>
      </w:pPr>
      <w:r>
        <w:t xml:space="preserve">The significance of this role in Uganda Kampala cannot be overstated. As the political, economic, and cultural hub of the country, Kampala is a focal point for national security efforts. The UPDF’s presence here is vital to addressing both internal and external threats while supporting development initiatives that enhance public safety. My background in [mention relevant skills or experience, e.g., "counterterrorism strategies" or "interagency coordination"] has prepared me to contribute effectively to these objectives. I am particularly eager to collaborate with local authorities and international partners to strengthen security frameworks and ensure the resilience of Kampala’s institutions.</w:t>
      </w:r>
    </w:p>
    <w:p>
      <w:pPr>
        <w:pStyle w:val="BodyText"/>
      </w:pPr>
      <w:r>
        <w:t xml:space="preserve">What sets me apart as a Military Officer is my ability to combine technical expertise with a deep understanding of human dynamics. In my career, I have worked closely with civilians, non-governmental organizations, and community leaders to address root causes of instability. For instance, during [insert example], I spearheaded a program that integrated military and civilian efforts to improve access to education in conflict-affected areas. This experience reinforced my belief that true security is achieved not only through force but also through empowerment and dialogue—values I am eager to uphold in Kampala.</w:t>
      </w:r>
    </w:p>
    <w:p>
      <w:pPr>
        <w:pStyle w:val="BodyText"/>
      </w:pPr>
      <w:r>
        <w:t xml:space="preserve">Furthermore, my commitment to continuous learning has driven me to pursue advanced training in [mention certifications or courses, e.g., "military logistics," "cybersecurity," or "peacekeeping operations"]. These qualifications have enhanced my ability to anticipate emerging threats and develop innovative solutions. In Uganda Kampala, where the security landscape is constantly evolving, this adaptability will be crucial. I am also fluent in [mention languages if applicable], which allows me to communicate effectively with diverse populations and collaborate seamlessly with international teams.</w:t>
      </w:r>
    </w:p>
    <w:p>
      <w:pPr>
        <w:pStyle w:val="BodyText"/>
      </w:pPr>
      <w:r>
        <w:t xml:space="preserve">Finally, I want to emphasize that my decision to apply for this position stems from a genuine desire to serve Uganda and its people. The UPDF’s mission of protecting the nation’s sovereignty while fostering unity resonates deeply with my personal values. In Kampala, I am eager to contribute not only as a Military Officer but also as a mentor, strategist, and advocate for the communities we serve. I am confident that my experience, vision, and dedication will enable me to make a meaningful impact in this role.</w:t>
      </w:r>
    </w:p>
    <w:p>
      <w:pPr>
        <w:pStyle w:val="BodyText"/>
      </w:pPr>
      <w:r>
        <w:t xml:space="preserve">Thank you for considering my application. I would welcome the opportunity to discuss how my background and skills align with the needs of the UPDF in Uganda Kampala. Please feel free to contact me at [your phone number] or [your email address] at your earliest convenience. I look forward to contributing to a safer, more secure future for Ugand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dc:title>
  <dc:creator/>
  <cp:keywords/>
  <dcterms:created xsi:type="dcterms:W3CDTF">2026-07-23T15:40:54Z</dcterms:created>
  <dcterms:modified xsi:type="dcterms:W3CDTF">2026-07-23T15:40:54Z</dcterms:modified>
</cp:coreProperties>
</file>

<file path=docProps/custom.xml><?xml version="1.0" encoding="utf-8"?>
<Properties xmlns="http://schemas.openxmlformats.org/officeDocument/2006/custom-properties" xmlns:vt="http://schemas.openxmlformats.org/officeDocument/2006/docPropsVTypes"/>
</file>